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AD1AD6" w14:textId="68F143B2" w:rsidR="006403F6" w:rsidRPr="00361A80" w:rsidRDefault="00842A53" w:rsidP="00361A80">
      <w:pPr>
        <w:jc w:val="center"/>
        <w:rPr>
          <w:b/>
          <w:bCs/>
          <w:sz w:val="24"/>
          <w:szCs w:val="24"/>
        </w:rPr>
      </w:pPr>
      <w:r w:rsidRPr="00361A80">
        <w:rPr>
          <w:b/>
          <w:bCs/>
          <w:sz w:val="24"/>
          <w:szCs w:val="24"/>
        </w:rPr>
        <w:t>RATIONALE</w:t>
      </w:r>
    </w:p>
    <w:p w14:paraId="66FC2512" w14:textId="76FAF972" w:rsidR="00785518" w:rsidRPr="00361A80" w:rsidRDefault="00785518" w:rsidP="003A2189">
      <w:pPr>
        <w:jc w:val="both"/>
        <w:rPr>
          <w:b/>
          <w:bCs/>
          <w:color w:val="FF0000"/>
        </w:rPr>
      </w:pPr>
      <w:r w:rsidRPr="00361A80">
        <w:rPr>
          <w:b/>
          <w:bCs/>
          <w:color w:val="FF0000"/>
        </w:rPr>
        <w:t xml:space="preserve">For this </w:t>
      </w:r>
      <w:proofErr w:type="spellStart"/>
      <w:r w:rsidRPr="00361A80">
        <w:rPr>
          <w:b/>
          <w:bCs/>
          <w:color w:val="FF0000"/>
        </w:rPr>
        <w:t>project,I</w:t>
      </w:r>
      <w:proofErr w:type="spellEnd"/>
      <w:r w:rsidRPr="00361A80">
        <w:rPr>
          <w:b/>
          <w:bCs/>
          <w:color w:val="FF0000"/>
        </w:rPr>
        <w:t xml:space="preserve"> decided to use a BST&lt;int&gt;years to stores all the year that is read from the file and  a map&lt;long </w:t>
      </w:r>
      <w:proofErr w:type="spellStart"/>
      <w:r w:rsidRPr="00361A80">
        <w:rPr>
          <w:b/>
          <w:bCs/>
          <w:color w:val="FF0000"/>
        </w:rPr>
        <w:t>long,set</w:t>
      </w:r>
      <w:proofErr w:type="spellEnd"/>
      <w:r w:rsidRPr="00361A80">
        <w:rPr>
          <w:b/>
          <w:bCs/>
          <w:color w:val="FF0000"/>
        </w:rPr>
        <w:t>&lt;Records&gt;&gt;</w:t>
      </w:r>
      <w:proofErr w:type="spellStart"/>
      <w:r w:rsidRPr="00361A80">
        <w:rPr>
          <w:b/>
          <w:bCs/>
          <w:color w:val="FF0000"/>
        </w:rPr>
        <w:t>RecordMap</w:t>
      </w:r>
      <w:r w:rsidR="00C20652" w:rsidRPr="00361A80">
        <w:rPr>
          <w:b/>
          <w:bCs/>
        </w:rPr>
        <w:t>.</w:t>
      </w:r>
      <w:r w:rsidR="00F7721E" w:rsidRPr="00361A80">
        <w:rPr>
          <w:b/>
          <w:bCs/>
          <w:color w:val="FF0000"/>
        </w:rPr>
        <w:t>I</w:t>
      </w:r>
      <w:proofErr w:type="spellEnd"/>
      <w:r w:rsidR="00F7721E" w:rsidRPr="00361A80">
        <w:rPr>
          <w:b/>
          <w:bCs/>
          <w:color w:val="FF0000"/>
        </w:rPr>
        <w:t xml:space="preserve"> also used STL vector as a temporary container to get data from the structure</w:t>
      </w:r>
      <w:r w:rsidR="00E01548">
        <w:rPr>
          <w:b/>
          <w:bCs/>
          <w:color w:val="FF0000"/>
        </w:rPr>
        <w:t>.</w:t>
      </w:r>
    </w:p>
    <w:p w14:paraId="1C3A622E" w14:textId="47377EFF" w:rsidR="00C20652" w:rsidRPr="002C7C54" w:rsidRDefault="00840839" w:rsidP="003A2189">
      <w:pPr>
        <w:jc w:val="both"/>
        <w:rPr>
          <w:b/>
          <w:bCs/>
        </w:rPr>
      </w:pPr>
      <w:r>
        <w:t>BST is a sequential data structure</w:t>
      </w:r>
      <w:r w:rsidR="00B61AA6">
        <w:t xml:space="preserve"> which stores elements in a node and maintains elements in their order. If elements greater than node insert in right node or if less than node insert in left .We can achieve a logarithmic time complexity for insertion ,deletion, searching etc. We can traverse the tree in various order pre order, post, in order to order the keys.</w:t>
      </w:r>
      <w:r w:rsidR="00C20652">
        <w:t xml:space="preserve"> </w:t>
      </w:r>
      <w:r w:rsidR="00AB7984">
        <w:t>BST is more flexible than an array.</w:t>
      </w:r>
      <w:r w:rsidR="00B61AA6">
        <w:t xml:space="preserve"> However </w:t>
      </w:r>
      <w:r w:rsidR="00AB7984">
        <w:t>,</w:t>
      </w:r>
      <w:r w:rsidR="00B61AA6">
        <w:t>the disadvantage of BST is that we should always implement a balanced BST tree otherwise the cost of operations will degenerate into a linear search.</w:t>
      </w:r>
      <w:r w:rsidR="00B61AA6" w:rsidRPr="00B61AA6">
        <w:t xml:space="preserve"> </w:t>
      </w:r>
      <w:r w:rsidR="00B61AA6">
        <w:t xml:space="preserve">The shape of the tree depends on the order of insertions, and it can be </w:t>
      </w:r>
      <w:r w:rsidR="00B61AA6">
        <w:t xml:space="preserve">degenerated and may end up </w:t>
      </w:r>
      <w:r w:rsidR="00AB7984">
        <w:t>into</w:t>
      </w:r>
      <w:r w:rsidR="00B61AA6">
        <w:t xml:space="preserve"> a linked list. When</w:t>
      </w:r>
      <w:r w:rsidR="00B61AA6">
        <w:t xml:space="preserve"> inserting or searching for an element, the key of each visited node has to be compared with the key of the element to be inserted/found. Keys in the tree may be long and the run time may increase</w:t>
      </w:r>
      <w:r w:rsidR="00AB7984">
        <w:t>.</w:t>
      </w:r>
      <w:r w:rsidR="00C20652">
        <w:t xml:space="preserve"> </w:t>
      </w:r>
      <w:r w:rsidR="00C20652" w:rsidRPr="00C20652">
        <w:rPr>
          <w:b/>
          <w:bCs/>
        </w:rPr>
        <w:t>That is why I decided to store the years only</w:t>
      </w:r>
      <w:r w:rsidR="002C7C54">
        <w:rPr>
          <w:b/>
          <w:bCs/>
        </w:rPr>
        <w:t xml:space="preserve"> instead of </w:t>
      </w:r>
      <w:r w:rsidR="00C20652" w:rsidRPr="00C20652">
        <w:rPr>
          <w:b/>
          <w:bCs/>
        </w:rPr>
        <w:t xml:space="preserve"> the sensor data for a year. The files are</w:t>
      </w:r>
      <w:r w:rsidR="00C20652">
        <w:rPr>
          <w:b/>
          <w:bCs/>
        </w:rPr>
        <w:t xml:space="preserve"> also</w:t>
      </w:r>
      <w:r w:rsidR="00C20652" w:rsidRPr="00C20652">
        <w:rPr>
          <w:b/>
          <w:bCs/>
        </w:rPr>
        <w:t xml:space="preserve"> not read in in order ,therefore the BST will not be balanced</w:t>
      </w:r>
      <w:r w:rsidR="00C20652">
        <w:t>.</w:t>
      </w:r>
      <w:r>
        <w:t>– Average depth of a node is O(log n); – Maximum depth of a node is O(n)</w:t>
      </w:r>
      <w:r w:rsidR="00C20652">
        <w:t>.</w:t>
      </w:r>
      <w:r w:rsidR="002C7C54" w:rsidRPr="002C7C54">
        <w:rPr>
          <w:b/>
          <w:bCs/>
        </w:rPr>
        <w:t>I will use BST year for searching</w:t>
      </w:r>
      <w:r w:rsidR="002C7C54">
        <w:t xml:space="preserve"> .</w:t>
      </w:r>
      <w:r w:rsidR="002C7C54">
        <w:rPr>
          <w:b/>
          <w:bCs/>
        </w:rPr>
        <w:t>I</w:t>
      </w:r>
      <w:r w:rsidR="002C7C54" w:rsidRPr="002C7C54">
        <w:rPr>
          <w:b/>
          <w:bCs/>
        </w:rPr>
        <w:t>f user enters a year ,I will use the</w:t>
      </w:r>
      <w:r w:rsidR="002C7C54">
        <w:rPr>
          <w:b/>
          <w:bCs/>
        </w:rPr>
        <w:t xml:space="preserve"> BST</w:t>
      </w:r>
      <w:r w:rsidR="002C7C54" w:rsidRPr="002C7C54">
        <w:rPr>
          <w:b/>
          <w:bCs/>
        </w:rPr>
        <w:t xml:space="preserve"> searching function to check if this year exist in the structures.</w:t>
      </w:r>
    </w:p>
    <w:p w14:paraId="6A30CA86" w14:textId="77777777" w:rsidR="00C20652" w:rsidRDefault="00C20652" w:rsidP="003A2189">
      <w:pPr>
        <w:jc w:val="both"/>
      </w:pPr>
    </w:p>
    <w:p w14:paraId="4D150293" w14:textId="140D0D07" w:rsidR="00C20652" w:rsidRPr="002C7C54" w:rsidRDefault="00AB7984" w:rsidP="003A2189">
      <w:pPr>
        <w:jc w:val="both"/>
        <w:rPr>
          <w:b/>
          <w:bCs/>
        </w:rPr>
      </w:pPr>
      <w:r>
        <w:t>Map</w:t>
      </w:r>
      <w:r w:rsidR="00ED6288">
        <w:t xml:space="preserve"> is an associative container where we have a key and a value pair to </w:t>
      </w:r>
      <w:r w:rsidR="00785518">
        <w:t>insert. Each</w:t>
      </w:r>
      <w:r w:rsidR="00ED6288">
        <w:t xml:space="preserve"> key is unique and cannot be </w:t>
      </w:r>
      <w:r w:rsidR="00785518">
        <w:t>changed. It</w:t>
      </w:r>
      <w:r w:rsidR="00ED6288">
        <w:t xml:space="preserve"> can be inserted or deleted but not </w:t>
      </w:r>
      <w:r w:rsidR="00785518">
        <w:t>altered. This</w:t>
      </w:r>
      <w:r w:rsidR="00ED6288">
        <w:t xml:space="preserve"> is perfect to avoid duplication of </w:t>
      </w:r>
      <w:r w:rsidR="00785518">
        <w:t>data. It</w:t>
      </w:r>
      <w:r w:rsidR="00ED6288">
        <w:t xml:space="preserve"> allows fast access to the value using the </w:t>
      </w:r>
      <w:r w:rsidR="00785518">
        <w:t>key. A</w:t>
      </w:r>
      <w:r w:rsidR="00ED6288">
        <w:t xml:space="preserve"> map is also implemented as red black tree (a </w:t>
      </w:r>
      <w:r w:rsidR="00C70279">
        <w:t xml:space="preserve">self-balancing </w:t>
      </w:r>
      <w:r w:rsidR="00ED6288">
        <w:t xml:space="preserve">balanced BST),thus </w:t>
      </w:r>
      <w:r w:rsidR="00C70279">
        <w:t xml:space="preserve">key </w:t>
      </w:r>
      <w:r w:rsidR="00ED6288">
        <w:t xml:space="preserve"> are </w:t>
      </w:r>
      <w:r w:rsidR="00C70279">
        <w:t xml:space="preserve">stored in </w:t>
      </w:r>
      <w:r w:rsidR="00785518">
        <w:t>order. Searching</w:t>
      </w:r>
      <w:r w:rsidR="00C70279">
        <w:t xml:space="preserve"> an element in std::map is 0(log N) and still O(log N) in worst </w:t>
      </w:r>
      <w:r w:rsidR="00785518">
        <w:t>case. This</w:t>
      </w:r>
      <w:r w:rsidR="00C70279">
        <w:t xml:space="preserve"> is better than unordered map which is</w:t>
      </w:r>
      <w:r w:rsidR="00785518">
        <w:t xml:space="preserve"> </w:t>
      </w:r>
      <w:r w:rsidR="00C70279">
        <w:t xml:space="preserve">O(1) or O(n) in worst </w:t>
      </w:r>
      <w:r w:rsidR="00785518">
        <w:t>cases</w:t>
      </w:r>
      <w:r w:rsidR="001B2444">
        <w:t>. std</w:t>
      </w:r>
      <w:r w:rsidR="00C70279">
        <w:t xml:space="preserve">::map also use less memory when storing big chunks of </w:t>
      </w:r>
      <w:r w:rsidR="002C7C54">
        <w:t xml:space="preserve">data. </w:t>
      </w:r>
      <w:r w:rsidR="002C7C54" w:rsidRPr="002C7C54">
        <w:rPr>
          <w:b/>
          <w:bCs/>
        </w:rPr>
        <w:t>Since most operations rely on finding data for a given month of a year, I decided to create a key using the month and year to uniquely identify the set of values for this given month of this year. If month is 3 and year is 2010 the key for the map will be( (3*10000)+year)=32010.</w:t>
      </w:r>
      <w:r w:rsidR="002C7C54">
        <w:rPr>
          <w:b/>
          <w:bCs/>
        </w:rPr>
        <w:t xml:space="preserve">It is easy to implement and code using the std::map as </w:t>
      </w:r>
      <w:r w:rsidR="00F7721E">
        <w:rPr>
          <w:b/>
          <w:bCs/>
        </w:rPr>
        <w:t>there are STL algorithms already available.</w:t>
      </w:r>
    </w:p>
    <w:p w14:paraId="1F8680F9" w14:textId="060EA641" w:rsidR="00C70279" w:rsidRDefault="00C70279" w:rsidP="003A2189">
      <w:pPr>
        <w:jc w:val="both"/>
      </w:pPr>
    </w:p>
    <w:p w14:paraId="7173342F" w14:textId="3A8E36A2" w:rsidR="00785518" w:rsidRDefault="00C70279" w:rsidP="003A2189">
      <w:pPr>
        <w:jc w:val="both"/>
        <w:rPr>
          <w:b/>
          <w:bCs/>
        </w:rPr>
      </w:pPr>
      <w:r>
        <w:t xml:space="preserve">Set is similar to std::map as they are both use Red black tree with time complexities of O(log N) for </w:t>
      </w:r>
      <w:r w:rsidR="00785518">
        <w:t>searching, insertion</w:t>
      </w:r>
      <w:r>
        <w:t xml:space="preserve"> and </w:t>
      </w:r>
      <w:r w:rsidR="00785518">
        <w:t>deletion. Set</w:t>
      </w:r>
      <w:r>
        <w:t xml:space="preserve"> store keys </w:t>
      </w:r>
      <w:r w:rsidR="00785518">
        <w:t>only. You</w:t>
      </w:r>
      <w:r>
        <w:t xml:space="preserve"> can access elements via find() with the </w:t>
      </w:r>
      <w:r w:rsidR="00F7721E">
        <w:t>STL algorithms. Set</w:t>
      </w:r>
      <w:r w:rsidR="00785518">
        <w:t xml:space="preserve"> also prevent duplications of data .</w:t>
      </w:r>
      <w:r w:rsidR="00F7721E" w:rsidRPr="001B2444">
        <w:rPr>
          <w:b/>
          <w:bCs/>
        </w:rPr>
        <w:t>As there are duplicates</w:t>
      </w:r>
      <w:r w:rsidR="003A2189">
        <w:rPr>
          <w:b/>
          <w:bCs/>
        </w:rPr>
        <w:t xml:space="preserve"> </w:t>
      </w:r>
      <w:r w:rsidR="00F7721E" w:rsidRPr="001B2444">
        <w:rPr>
          <w:b/>
          <w:bCs/>
        </w:rPr>
        <w:t xml:space="preserve"> of data </w:t>
      </w:r>
      <w:r w:rsidR="003A2189">
        <w:rPr>
          <w:b/>
          <w:bCs/>
        </w:rPr>
        <w:t xml:space="preserve">in some file </w:t>
      </w:r>
      <w:r w:rsidR="00F7721E" w:rsidRPr="001B2444">
        <w:rPr>
          <w:b/>
          <w:bCs/>
        </w:rPr>
        <w:t xml:space="preserve">for a given time of day </w:t>
      </w:r>
      <w:r w:rsidR="003A2189">
        <w:rPr>
          <w:b/>
          <w:bCs/>
        </w:rPr>
        <w:t>of a</w:t>
      </w:r>
      <w:r w:rsidR="00F7721E" w:rsidRPr="001B2444">
        <w:rPr>
          <w:b/>
          <w:bCs/>
        </w:rPr>
        <w:t xml:space="preserve"> month of a given </w:t>
      </w:r>
      <w:r w:rsidR="00936F7C" w:rsidRPr="001B2444">
        <w:rPr>
          <w:b/>
          <w:bCs/>
        </w:rPr>
        <w:t>years</w:t>
      </w:r>
      <w:r w:rsidR="00936F7C">
        <w:rPr>
          <w:b/>
          <w:bCs/>
        </w:rPr>
        <w:t xml:space="preserve"> std</w:t>
      </w:r>
      <w:r w:rsidR="00F7721E" w:rsidRPr="001B2444">
        <w:rPr>
          <w:b/>
          <w:bCs/>
        </w:rPr>
        <w:t xml:space="preserve">::set is the perfect structure to handle this </w:t>
      </w:r>
      <w:r w:rsidR="00936F7C" w:rsidRPr="001B2444">
        <w:rPr>
          <w:b/>
          <w:bCs/>
        </w:rPr>
        <w:t>issue</w:t>
      </w:r>
      <w:r w:rsidR="00936F7C">
        <w:rPr>
          <w:b/>
          <w:bCs/>
        </w:rPr>
        <w:t>. I</w:t>
      </w:r>
      <w:r w:rsidR="001B2444">
        <w:rPr>
          <w:b/>
          <w:bCs/>
        </w:rPr>
        <w:t xml:space="preserve"> use the std::set to store the Records(wind </w:t>
      </w:r>
      <w:r w:rsidR="00936F7C">
        <w:rPr>
          <w:b/>
          <w:bCs/>
        </w:rPr>
        <w:t>speed, ambient</w:t>
      </w:r>
      <w:r w:rsidR="001B2444">
        <w:rPr>
          <w:b/>
          <w:bCs/>
        </w:rPr>
        <w:t xml:space="preserve"> temperature and solar radiation ,</w:t>
      </w:r>
      <w:r w:rsidR="00936F7C">
        <w:rPr>
          <w:b/>
          <w:bCs/>
        </w:rPr>
        <w:t>date, time</w:t>
      </w:r>
      <w:r w:rsidR="001B2444">
        <w:rPr>
          <w:b/>
          <w:bCs/>
        </w:rPr>
        <w:t xml:space="preserve">) for a given month of </w:t>
      </w:r>
      <w:r w:rsidR="00936F7C">
        <w:rPr>
          <w:b/>
          <w:bCs/>
        </w:rPr>
        <w:t>year. For</w:t>
      </w:r>
      <w:r w:rsidR="001B2444">
        <w:rPr>
          <w:b/>
          <w:bCs/>
        </w:rPr>
        <w:t xml:space="preserve"> ordering the Records and avoid duplication I decided to attach a key to each </w:t>
      </w:r>
      <w:r w:rsidR="00936F7C">
        <w:rPr>
          <w:b/>
          <w:bCs/>
        </w:rPr>
        <w:t>record. I</w:t>
      </w:r>
      <w:r w:rsidR="001B2444">
        <w:rPr>
          <w:b/>
          <w:bCs/>
        </w:rPr>
        <w:t xml:space="preserve"> use the </w:t>
      </w:r>
      <w:r w:rsidR="00936F7C">
        <w:rPr>
          <w:b/>
          <w:bCs/>
        </w:rPr>
        <w:t>day, time</w:t>
      </w:r>
      <w:r w:rsidR="001B2444">
        <w:rPr>
          <w:b/>
          <w:bCs/>
        </w:rPr>
        <w:t xml:space="preserve"> and min to create the key for each record of a given day and </w:t>
      </w:r>
      <w:r w:rsidR="00936F7C">
        <w:rPr>
          <w:b/>
          <w:bCs/>
        </w:rPr>
        <w:t xml:space="preserve">time. </w:t>
      </w:r>
      <w:r w:rsidR="003A2189">
        <w:rPr>
          <w:b/>
          <w:bCs/>
        </w:rPr>
        <w:t>I have inserted a new variable string key  in my Record.h.</w:t>
      </w:r>
      <w:r w:rsidR="00936F7C">
        <w:rPr>
          <w:b/>
          <w:bCs/>
        </w:rPr>
        <w:t>Example</w:t>
      </w:r>
      <w:r w:rsidR="001B2444">
        <w:rPr>
          <w:b/>
          <w:bCs/>
        </w:rPr>
        <w:t xml:space="preserve"> for day=1 min=00 and hours=9,the key will be 9001(string-(“9”+”00”+”1”).</w:t>
      </w:r>
      <w:r w:rsidR="00936F7C">
        <w:rPr>
          <w:b/>
          <w:bCs/>
        </w:rPr>
        <w:t xml:space="preserve">String key </w:t>
      </w:r>
      <w:r w:rsidR="001B2444">
        <w:rPr>
          <w:b/>
          <w:bCs/>
        </w:rPr>
        <w:t xml:space="preserve">might not be the most efficient way of ordering the </w:t>
      </w:r>
      <w:r w:rsidR="00936F7C">
        <w:rPr>
          <w:b/>
          <w:bCs/>
        </w:rPr>
        <w:t>records. I</w:t>
      </w:r>
      <w:r w:rsidR="001B2444">
        <w:rPr>
          <w:b/>
          <w:bCs/>
        </w:rPr>
        <w:t xml:space="preserve"> was having difficulties to find a proper formula using numeric data ty</w:t>
      </w:r>
      <w:r w:rsidR="00936F7C">
        <w:rPr>
          <w:b/>
          <w:bCs/>
        </w:rPr>
        <w:t>pes to generate a key for each Record. I will need to overload the &lt; operator of Record class.</w:t>
      </w:r>
    </w:p>
    <w:p w14:paraId="390CE501" w14:textId="22AB3684" w:rsidR="00936F7C" w:rsidRDefault="00936F7C" w:rsidP="003A2189">
      <w:pPr>
        <w:jc w:val="both"/>
        <w:rPr>
          <w:b/>
          <w:bCs/>
        </w:rPr>
      </w:pPr>
      <w:r>
        <w:rPr>
          <w:b/>
          <w:bCs/>
        </w:rPr>
        <w:t>Map&lt;long long,</w:t>
      </w:r>
      <w:r w:rsidR="00361A80">
        <w:rPr>
          <w:b/>
          <w:bCs/>
        </w:rPr>
        <w:t xml:space="preserve"> </w:t>
      </w:r>
      <w:r>
        <w:rPr>
          <w:b/>
          <w:bCs/>
        </w:rPr>
        <w:t>set&lt;&gt;&gt; is much easier to code  for loading data into the structure with just one line compared to a map&lt;long long,</w:t>
      </w:r>
      <w:r w:rsidR="00361A80">
        <w:rPr>
          <w:b/>
          <w:bCs/>
        </w:rPr>
        <w:t xml:space="preserve"> </w:t>
      </w:r>
      <w:r>
        <w:rPr>
          <w:b/>
          <w:bCs/>
        </w:rPr>
        <w:t>vector&lt;&gt;&gt; where you will need to create an empty vector first load and deallocate memory which is painful.</w:t>
      </w:r>
      <w:r w:rsidR="00E01548">
        <w:rPr>
          <w:b/>
          <w:bCs/>
        </w:rPr>
        <w:t xml:space="preserve"> Therefore, I</w:t>
      </w:r>
      <w:r>
        <w:rPr>
          <w:b/>
          <w:bCs/>
        </w:rPr>
        <w:t xml:space="preserve"> decided to use the vector store only get data from the structure</w:t>
      </w:r>
      <w:r w:rsidR="00361A80">
        <w:rPr>
          <w:b/>
          <w:bCs/>
        </w:rPr>
        <w:t xml:space="preserve"> so that the user can perform the require calculations. It is easier to load specific data for a given month of a year using pushback and use clear() to de allocate.</w:t>
      </w:r>
    </w:p>
    <w:p w14:paraId="50C61BF6" w14:textId="4B2C25C7" w:rsidR="00361A80" w:rsidRDefault="00361A80" w:rsidP="003A2189">
      <w:pPr>
        <w:jc w:val="both"/>
        <w:rPr>
          <w:b/>
          <w:bCs/>
        </w:rPr>
      </w:pPr>
      <w:r>
        <w:rPr>
          <w:b/>
          <w:bCs/>
        </w:rPr>
        <w:t>I have decided to create a Data Control class (</w:t>
      </w:r>
      <w:proofErr w:type="spellStart"/>
      <w:r>
        <w:rPr>
          <w:b/>
          <w:bCs/>
        </w:rPr>
        <w:t>Datacontrol.h</w:t>
      </w:r>
      <w:proofErr w:type="spellEnd"/>
      <w:r>
        <w:rPr>
          <w:b/>
          <w:bCs/>
        </w:rPr>
        <w:t xml:space="preserve">).This will provide encapsulation/information hiding. The user will have controlled access of the structures using a set of public methods available. This class will have functions that will allow user to windspeed, solar radiation and temperature from Record </w:t>
      </w:r>
      <w:r w:rsidR="00E01548">
        <w:rPr>
          <w:b/>
          <w:bCs/>
        </w:rPr>
        <w:t>map. I</w:t>
      </w:r>
      <w:r>
        <w:rPr>
          <w:b/>
          <w:bCs/>
        </w:rPr>
        <w:t xml:space="preserve"> have also used a </w:t>
      </w:r>
      <w:r w:rsidR="003A2189">
        <w:rPr>
          <w:b/>
          <w:bCs/>
        </w:rPr>
        <w:t>Menu. H</w:t>
      </w:r>
      <w:r>
        <w:rPr>
          <w:b/>
          <w:bCs/>
        </w:rPr>
        <w:t xml:space="preserve"> to keep all the functions of the  main program functions. This will make my main.cpp looks </w:t>
      </w:r>
      <w:r w:rsidR="00E01548">
        <w:rPr>
          <w:b/>
          <w:bCs/>
        </w:rPr>
        <w:t>cleaner. As</w:t>
      </w:r>
      <w:r>
        <w:rPr>
          <w:b/>
          <w:bCs/>
        </w:rPr>
        <w:t xml:space="preserve"> I will only create a pointer of type menu and point to the loop function that contains all the 5 required menu.</w:t>
      </w:r>
    </w:p>
    <w:p w14:paraId="2B6586BC" w14:textId="49B18C64" w:rsidR="003A2189" w:rsidRDefault="003A2189" w:rsidP="003A2189">
      <w:pPr>
        <w:jc w:val="both"/>
        <w:rPr>
          <w:b/>
          <w:bCs/>
        </w:rPr>
      </w:pPr>
      <w:r>
        <w:rPr>
          <w:b/>
          <w:bCs/>
        </w:rPr>
        <w:t xml:space="preserve">Moreover, I wanted to come up with an efficient way of storing my data for rapid searching and inserting </w:t>
      </w:r>
      <w:r w:rsidR="00E01548">
        <w:rPr>
          <w:b/>
          <w:bCs/>
        </w:rPr>
        <w:t>data. I</w:t>
      </w:r>
      <w:r>
        <w:rPr>
          <w:b/>
          <w:bCs/>
        </w:rPr>
        <w:t xml:space="preserve"> also wanted avoid structures that are too complex to implement or require lots of coding and  given the limited time frame it will be difficult for me.</w:t>
      </w:r>
    </w:p>
    <w:p w14:paraId="0C11A122" w14:textId="77777777" w:rsidR="00936F7C" w:rsidRDefault="00936F7C">
      <w:pPr>
        <w:rPr>
          <w:b/>
          <w:bCs/>
        </w:rPr>
        <w:sectPr w:rsidR="00936F7C" w:rsidSect="003A2189">
          <w:pgSz w:w="11907" w:h="20299" w:code="9"/>
          <w:pgMar w:top="720" w:right="720" w:bottom="720" w:left="720" w:header="709" w:footer="709" w:gutter="0"/>
          <w:cols w:space="708"/>
          <w:docGrid w:linePitch="360"/>
        </w:sectPr>
      </w:pPr>
    </w:p>
    <w:p w14:paraId="6F3CFD14" w14:textId="77777777" w:rsidR="00AB7984" w:rsidRDefault="00AB7984" w:rsidP="006B2F72"/>
    <w:sectPr w:rsidR="00AB79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2D931E" w14:textId="77777777" w:rsidR="009751AA" w:rsidRDefault="009751AA" w:rsidP="0083714E">
      <w:pPr>
        <w:spacing w:after="0" w:line="240" w:lineRule="auto"/>
      </w:pPr>
      <w:r>
        <w:separator/>
      </w:r>
    </w:p>
  </w:endnote>
  <w:endnote w:type="continuationSeparator" w:id="0">
    <w:p w14:paraId="1495F329" w14:textId="77777777" w:rsidR="009751AA" w:rsidRDefault="009751AA" w:rsidP="00837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61B98" w14:textId="77777777" w:rsidR="009751AA" w:rsidRDefault="009751AA" w:rsidP="0083714E">
      <w:pPr>
        <w:spacing w:after="0" w:line="240" w:lineRule="auto"/>
      </w:pPr>
      <w:r>
        <w:separator/>
      </w:r>
    </w:p>
  </w:footnote>
  <w:footnote w:type="continuationSeparator" w:id="0">
    <w:p w14:paraId="5411F5F1" w14:textId="77777777" w:rsidR="009751AA" w:rsidRDefault="009751AA" w:rsidP="008371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915A4"/>
    <w:multiLevelType w:val="multilevel"/>
    <w:tmpl w:val="B1D85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CA3C24"/>
    <w:multiLevelType w:val="multilevel"/>
    <w:tmpl w:val="BE74E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D34DD0"/>
    <w:multiLevelType w:val="multilevel"/>
    <w:tmpl w:val="CE2AB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tzQDIlMTExMDCyUdpeDU4uLM/DyQAsNaACX9oM0sAAAA"/>
  </w:docVars>
  <w:rsids>
    <w:rsidRoot w:val="00842A53"/>
    <w:rsid w:val="001B2444"/>
    <w:rsid w:val="002C7C54"/>
    <w:rsid w:val="00360D2F"/>
    <w:rsid w:val="00361A80"/>
    <w:rsid w:val="003A2189"/>
    <w:rsid w:val="006403F6"/>
    <w:rsid w:val="006B2F72"/>
    <w:rsid w:val="00785518"/>
    <w:rsid w:val="0083714E"/>
    <w:rsid w:val="00840839"/>
    <w:rsid w:val="00842A53"/>
    <w:rsid w:val="00936F7C"/>
    <w:rsid w:val="009751AA"/>
    <w:rsid w:val="0099085C"/>
    <w:rsid w:val="00A661EF"/>
    <w:rsid w:val="00AB7984"/>
    <w:rsid w:val="00B61AA6"/>
    <w:rsid w:val="00C20652"/>
    <w:rsid w:val="00C70279"/>
    <w:rsid w:val="00E01548"/>
    <w:rsid w:val="00ED6288"/>
    <w:rsid w:val="00F77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DAE9A"/>
  <w15:chartTrackingRefBased/>
  <w15:docId w15:val="{007D7B71-2CBF-4AAC-BB8B-D4477A4449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371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q-text">
    <w:name w:val="q-text"/>
    <w:basedOn w:val="Normal"/>
    <w:rsid w:val="008371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837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14E"/>
  </w:style>
  <w:style w:type="paragraph" w:styleId="Footer">
    <w:name w:val="footer"/>
    <w:basedOn w:val="Normal"/>
    <w:link w:val="FooterChar"/>
    <w:uiPriority w:val="99"/>
    <w:unhideWhenUsed/>
    <w:rsid w:val="008371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714E"/>
  </w:style>
  <w:style w:type="character" w:styleId="Strong">
    <w:name w:val="Strong"/>
    <w:basedOn w:val="DefaultParagraphFont"/>
    <w:uiPriority w:val="22"/>
    <w:qFormat/>
    <w:rsid w:val="00840839"/>
    <w:rPr>
      <w:b/>
      <w:bCs/>
    </w:rPr>
  </w:style>
  <w:style w:type="paragraph" w:customStyle="1" w:styleId="gx">
    <w:name w:val="gx"/>
    <w:basedOn w:val="Normal"/>
    <w:rsid w:val="008408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1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3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45774">
          <w:blockQuote w:val="1"/>
          <w:marLeft w:val="0"/>
          <w:marRight w:val="0"/>
          <w:marTop w:val="0"/>
          <w:marBottom w:val="240"/>
          <w:divBdr>
            <w:top w:val="none" w:sz="0" w:space="0" w:color="DEE0E1"/>
            <w:left w:val="single" w:sz="24" w:space="12" w:color="DEE0E1"/>
            <w:bottom w:val="none" w:sz="0" w:space="0" w:color="DEE0E1"/>
            <w:right w:val="none" w:sz="0" w:space="0" w:color="DEE0E1"/>
          </w:divBdr>
        </w:div>
      </w:divsChild>
    </w:div>
    <w:div w:id="8168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veer Kasseran</dc:creator>
  <cp:keywords/>
  <dc:description/>
  <cp:lastModifiedBy>Manveer Kasseran</cp:lastModifiedBy>
  <cp:revision>4</cp:revision>
  <dcterms:created xsi:type="dcterms:W3CDTF">2020-06-09T12:34:00Z</dcterms:created>
  <dcterms:modified xsi:type="dcterms:W3CDTF">2020-06-09T15:18:00Z</dcterms:modified>
</cp:coreProperties>
</file>